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Myanmar</w:t>
      </w:r>
      <w:r>
        <w:t xml:space="preserve"> </w:t>
      </w:r>
      <w:r>
        <w:t xml:space="preserve">Yangon</w:t>
      </w:r>
    </w:p>
    <w:bookmarkStart w:id="20" w:name="X1f4a87e50c437910f5e7fa99351e1bc7ad0ba99"/>
    <w:p>
      <w:pPr>
        <w:pStyle w:val="Heading1"/>
      </w:pPr>
      <w:r>
        <w:t xml:space="preserve">Cover Letter for Hairdresser Position in Myanmar Yangon</w:t>
      </w:r>
    </w:p>
    <w:p>
      <w:pPr>
        <w:pStyle w:val="FirstParagraph"/>
      </w:pPr>
      <w:r>
        <w:t xml:space="preserve">Dear [Hiring Manager's Name],</w:t>
      </w:r>
    </w:p>
    <w:p>
      <w:pPr>
        <w:pStyle w:val="BodyText"/>
      </w:pPr>
      <w:r>
        <w:t xml:space="preserve">As a passionate and skilled hairdresser with over [X years] of experience in the beauty industry, I am excited to apply for the Hairdresser position at your esteemed establishment in Myanmar Yangon. This opportunity aligns perfectly with my professional goals and my desire to contribute to a vibrant community that values creativity, quality, and customer satisfaction. My background as a Hairdresser in Myanmar Yangon has equipped me with the technical expertise, cultural awareness, and dedication required to excel in this role.</w:t>
      </w:r>
    </w:p>
    <w:p>
      <w:pPr>
        <w:pStyle w:val="BodyText"/>
      </w:pPr>
      <w:r>
        <w:t xml:space="preserve">Throughout my career, I have developed a deep understanding of the unique needs of clients in Myanmar Yangon. The beauty industry here is dynamic, with a growing demand for modern styles that reflect both local traditions and global trends. As a Hairdresser, I have consistently combined technical proficiency with an artistic eye to deliver results that meet the expectations of diverse clientele. Whether it’s crafting intricate updos for special occasions or providing daily haircuts tailored to individual preferences, I take pride in creating experiences that leave clients feeling confident and satisfied.</w:t>
      </w:r>
    </w:p>
    <w:p>
      <w:pPr>
        <w:pStyle w:val="BodyText"/>
      </w:pPr>
      <w:r>
        <w:t xml:space="preserve">My journey as a Hairdresser began in [City/Region], where I honed my skills through hands-on training and mentorship under experienced professionals. This foundation was further strengthened by my decision to specialize in [specific area, e.g., color correction, men’s grooming, or natural hair care]. In Myanmar Yangon, I have continued to expand my knowledge by attending workshops on the latest techniques and trends in hairstyling. For instance, I recently participated in a seminar on sustainable haircare practices that align with the eco-conscious values of many local salons. These experiences have not only enhanced my technical abilities but also deepened my commitment to staying at the forefront of the industry.</w:t>
      </w:r>
    </w:p>
    <w:p>
      <w:pPr>
        <w:pStyle w:val="BodyText"/>
      </w:pPr>
      <w:r>
        <w:t xml:space="preserve">What sets me apart as a Hairdresser is my ability to connect with clients on a personal level. In Myanmar Yangon, where relationships are often built on trust and respect, I prioritize open communication and active listening. By understanding each client’s lifestyle, preferences, and concerns, I can offer personalized recommendations that reflect their unique personality. For example, I have worked with clients who seek subtle changes to their look as well as those who want bold transformations. My goal is always to exceed expectations while ensuring a comfortable and welcoming environment in the salon.</w:t>
      </w:r>
    </w:p>
    <w:p>
      <w:pPr>
        <w:pStyle w:val="BodyText"/>
      </w:pPr>
      <w:r>
        <w:t xml:space="preserve">One of the key reasons I am drawn to this opportunity in Myanmar Yangon is the city’s rich cultural heritage and its role as a hub for creativity. The beauty industry here is flourishing, with salons catering to a wide range of demographics, from young professionals to traditional families. As a Hairdresser, I am eager to contribute my expertise while learning from the diverse perspectives of my colleagues and clients. My ability to adapt to different styles and trends has been a valuable asset in previous roles, and I am confident that it will allow me to thrive in this dynamic setting.</w:t>
      </w:r>
    </w:p>
    <w:p>
      <w:pPr>
        <w:pStyle w:val="BodyText"/>
      </w:pPr>
      <w:r>
        <w:t xml:space="preserve">In addition to my technical skills, I bring strong interpersonal qualities that are essential for success in the beauty industry. My attention to detail ensures that every haircut or styling session is executed with precision and care. I also have a keen sense of organization, which allows me to manage a busy schedule while maintaining high standards of hygiene and customer service. These attributes have been recognized by previous employers, who have consistently praised my reliability and professionalism.</w:t>
      </w:r>
    </w:p>
    <w:p>
      <w:pPr>
        <w:pStyle w:val="BodyText"/>
      </w:pPr>
      <w:r>
        <w:t xml:space="preserve">My motivation as a Hairdresser is rooted in the belief that hair can be a powerful expression of identity and self-expression. In Myanmar Yangon, where fashion and culture intersect, I am inspired to create looks that resonate with the local community while embracing innovation. Whether it’s experimenting with new color techniques or mastering the art of traditional braiding styles, I approach each challenge with enthusiasm and a desire to push creative boundaries.</w:t>
      </w:r>
    </w:p>
    <w:p>
      <w:pPr>
        <w:pStyle w:val="BodyText"/>
      </w:pPr>
      <w:r>
        <w:t xml:space="preserve">As you review my application, I hope you will consider how my background as a Hairdresser in Myanmar Yangon can add value to your team. My dedication to excellence, combined with my passion for the beauty industry, makes me an ideal candidate for this position. I would be honored to contribute to the success of your salon while continuing to grow as a professional in this exciting field.</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working together in Myanmar Yang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Myanmar Yangon</dc:title>
  <dc:creator/>
  <cp:keywords/>
  <dcterms:created xsi:type="dcterms:W3CDTF">2026-07-24T03:51:03Z</dcterms:created>
  <dcterms:modified xsi:type="dcterms:W3CDTF">2026-07-24T03:51:03Z</dcterms:modified>
</cp:coreProperties>
</file>

<file path=docProps/custom.xml><?xml version="1.0" encoding="utf-8"?>
<Properties xmlns="http://schemas.openxmlformats.org/officeDocument/2006/custom-properties" xmlns:vt="http://schemas.openxmlformats.org/officeDocument/2006/docPropsVTypes"/>
</file>